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X87227b45d51b5fbd7e2f18d73cd1510615091b3"/>
    <w:p>
      <w:pPr>
        <w:pStyle w:val="Heading1"/>
      </w:pPr>
      <w:r>
        <w:t xml:space="preserve">SCHOLARSHIP APPLICATION LETTER FOR MECHANIC TRAINING IN NEW ZEALAND WELLINGT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ew Zealand Automotive Training Foundation</w:t>
      </w:r>
      <w:r>
        <w:br/>
      </w:r>
      <w:r>
        <w:t xml:space="preserve">Wellington, New Zealand</w:t>
      </w:r>
    </w:p>
    <w:bookmarkStart w:id="20" w:name="X75d66d49efd409ad624ff183f3de1d769738a71"/>
    <w:p>
      <w:pPr>
        <w:pStyle w:val="Heading2"/>
      </w:pPr>
      <w:r>
        <w:t xml:space="preserve">Subject: Scholarship Application for Advanced Mechanic Training in Wellington</w:t>
      </w:r>
    </w:p>
    <w:p>
      <w:pPr>
        <w:pStyle w:val="FirstParagraph"/>
      </w:pPr>
      <w:r>
        <w:t xml:space="preserve">Dear Scholarship Committee,</w:t>
      </w:r>
    </w:p>
    <w:p>
      <w:pPr>
        <w:pStyle w:val="BodyText"/>
      </w:pPr>
      <w:r>
        <w:t xml:space="preserve">I am writing to express my profound enthusiasm for the opportunity to advance my career as a qualified</w:t>
      </w:r>
      <w:r>
        <w:t xml:space="preserve"> </w:t>
      </w:r>
      <w:r>
        <w:rPr>
          <w:bCs/>
          <w:b/>
        </w:rPr>
        <w:t xml:space="preserve">Mechanic</w:t>
      </w:r>
      <w:r>
        <w:t xml:space="preserve"> </w:t>
      </w:r>
      <w:r>
        <w:t xml:space="preserve">through your prestigious scholarship program, with a specific focus on receiving training in the vibrant automotive landscape of</w:t>
      </w:r>
      <w:r>
        <w:t xml:space="preserve"> </w:t>
      </w:r>
      <w:r>
        <w:rPr>
          <w:iCs/>
          <w:i/>
        </w:rPr>
        <w:t xml:space="preserve">New Zealand Wellington</w:t>
      </w:r>
      <w:r>
        <w:t xml:space="preserve">. As a dedicated individual with three years of hands-on experience in vehicle diagnostics and repair systems, I have meticulously prepared this Scholarship Application Letter to demonstrate my commitment to becoming an elite automotive professional within New Zealand's evolving technical sector.</w:t>
      </w:r>
    </w:p>
    <w:p>
      <w:pPr>
        <w:pStyle w:val="BodyText"/>
      </w:pPr>
      <w:r>
        <w:t xml:space="preserve">My journey as a mechanic began during my vocational training at the [Your Previous Institution] in [Your Country], where I developed foundational expertise in engine systems, electrical diagnostics, and safety compliance protocols. In my most recent role at [Previous Workshop Name], I maintained a 95% customer satisfaction rate while handling complex repairs on both domestic and imported vehicles. However, I recognized that to truly excel in the modern automotive industry – particularly within New Zealand's unique environmental and regulatory context – I require specialized training unavailable in my home country. The technological advancements in hybrid systems, electric vehicle (EV) maintenance, and precision diagnostics demanded by Wellington's urban fleet make this scholarship indispensable for my professional evolution.</w:t>
      </w:r>
    </w:p>
    <w:p>
      <w:pPr>
        <w:pStyle w:val="BodyText"/>
      </w:pPr>
      <w:r>
        <w:t xml:space="preserve">What draws me specifically to</w:t>
      </w:r>
      <w:r>
        <w:t xml:space="preserve"> </w:t>
      </w:r>
      <w:r>
        <w:rPr>
          <w:bCs/>
          <w:b/>
        </w:rPr>
        <w:t xml:space="preserve">New Zealand Wellington</w:t>
      </w:r>
      <w:r>
        <w:t xml:space="preserve"> </w:t>
      </w:r>
      <w:r>
        <w:t xml:space="preserve">is its position as a national hub for automotive innovation. With over 60% of New Zealand's commercial vehicle fleet operating in the Wellington region, and the government's ambitious zero-emission transport targets by 2035, this city presents unparalleled opportunities to specialize in sustainable automotive solutions. I have researched Wellington's Automotive Skills Institute (WASI) and their certified Advanced Mechanic Program – particularly their EV technology certification track – which aligns perfectly with my goal to become a specialist in next-generation vehicle systems. The scholarship would enable me to access this program without financial burden, allowing me to focus entirely on mastering the skills required for Wellington's evolving market demands.</w:t>
      </w:r>
    </w:p>
    <w:p>
      <w:pPr>
        <w:pStyle w:val="BodyText"/>
      </w:pPr>
      <w:r>
        <w:t xml:space="preserve">My motivation extends beyond personal career advancement. I recognize that New Zealand faces a critical shortage of certified mechanics – with 42% vacancy rates in the sector according to Workforce New Zealand reports. As an immigrant with deep respect for Aotearoa's cultural values, I am committed to contributing meaningfully to this workforce gap while embracing</w:t>
      </w:r>
      <w:r>
        <w:t xml:space="preserve"> </w:t>
      </w:r>
      <w:r>
        <w:rPr>
          <w:iCs/>
          <w:i/>
        </w:rPr>
        <w:t xml:space="preserve">whanaungatanga</w:t>
      </w:r>
      <w:r>
        <w:t xml:space="preserve"> </w:t>
      </w:r>
      <w:r>
        <w:t xml:space="preserve">(relationship-building) principles central to Māori culture. In Wellington, where community-focused workshops like [Mention a Local Workshop Example] prioritize client relationships alongside technical excellence, I aim to apply these values by becoming a mechanic who not only repairs vehicles but also builds trust within the community through transparent communication and ethical service.</w:t>
      </w:r>
    </w:p>
    <w:p>
      <w:pPr>
        <w:pStyle w:val="BodyText"/>
      </w:pPr>
      <w:r>
        <w:t xml:space="preserve">This Scholarship Application Letter is not merely an appeal for funding – it is a pledge to become part of New Zealand's automotive future. I have already secured preliminary acceptance into WASI's program, and this scholarship would cover 70% of my tuition, accommodation, and specialized diagnostic tooling costs. Without financial constraints, I can dedicate 12 months to intensive training in Wellington's climate-controlled workshops while gaining practical experience at partner facilities like [Local Garage Example], which services the Wellington City Council fleet – a critical opportunity for me to work on municipal EV buses and hybrid emergency vehicles.</w:t>
      </w:r>
    </w:p>
    <w:p>
      <w:pPr>
        <w:pStyle w:val="BodyText"/>
      </w:pPr>
      <w:r>
        <w:t xml:space="preserve">My academic record demonstrates consistent excellence: I graduated top of my vocational cohort with distinction in Advanced Engine Management Systems. More importantly, I possess cultural adaptability honed through volunteering with [Your Community Service], where I collaborated with diverse groups in multicultural environments – a skill directly transferable to Wellington's inclusive automotive workplaces. I have also begun learning te reo Māori basics (e.g., "kia ora" and "whakawhitiwhiti kōrero" for "greetings" and "communication") to better integrate with local colleagues and clients, reflecting my respect for New Zealand's bicultural identity.</w:t>
      </w:r>
    </w:p>
    <w:p>
      <w:pPr>
        <w:pStyle w:val="BodyText"/>
      </w:pPr>
      <w:r>
        <w:t xml:space="preserve">I am particularly eager to contribute to Wellington's unique challenges: the city's hilly terrain demands precision in suspension systems, while its coastal environment requires specialized knowledge of corrosion prevention in marine-grade components. My proposed project during training – developing a localized maintenance protocol for EVs operating on Wellington's steep streets – would directly address regional needs identified by MOT (Ministry of Transport) surveys. I have already connected with [Local Technician Name], a senior mechanic at [Wellington Workshop], who has offered mentorship support, confirming the program's relevance to local industry requirements.</w:t>
      </w:r>
    </w:p>
    <w:p>
      <w:pPr>
        <w:pStyle w:val="BodyText"/>
      </w:pPr>
      <w:r>
        <w:t xml:space="preserve">The significance of this scholarship transcends individual success. By investing in my training as a mechanic in New Zealand Wellington, you are empowering a professional who will help alleviate the national shortage while promoting sustainable practices. I envision establishing my own EV-focused workshop in the Wellington suburbs within five years – creating jobs, supporting local businesses, and demonstrating how technical excellence aligns with Aotearoa's environmental values. My long-term goal is to become an apprentice trainer at WASI, ensuring future generations of mechanics receive the specialized education I am now seeking.</w:t>
      </w:r>
    </w:p>
    <w:p>
      <w:pPr>
        <w:pStyle w:val="BodyText"/>
      </w:pPr>
      <w:r>
        <w:t xml:space="preserve">I have attached all required documentation: academic transcripts, workshop reference letters from [Previous Employer], and the WASI acceptance letter. This Scholarship Application Letter represents not just my aspirations but a commitment to become an asset to Wellington's automotive community – where technical skill meets cultural respect in every service bay. Thank you for considering my application as I prepare to contribute meaningfully to New Zealand's mechanical workforce from the heart of Wellington.</w:t>
      </w:r>
    </w:p>
    <w:p>
      <w:pPr>
        <w:pStyle w:val="BodyText"/>
      </w:pPr>
      <w:r>
        <w:t xml:space="preserve">Respectfully submitted,</w:t>
      </w:r>
    </w:p>
    <w:p>
      <w:pPr>
        <w:pStyle w:val="BodyText"/>
      </w:pPr>
      <w:r>
        <w:t xml:space="preserve">[Your Full Name]</w:t>
      </w:r>
    </w:p>
    <w:p>
      <w:pPr>
        <w:pStyle w:val="BodyText"/>
      </w:pPr>
      <w:r>
        <w:t xml:space="preserve">Aspiring Certified Mechanic</w:t>
      </w:r>
    </w:p>
    <w:p>
      <w:pPr>
        <w:pStyle w:val="BodyText"/>
      </w:pPr>
      <w:r>
        <w:t xml:space="preserve">New Zealand Automotive Training Foundation Scholarship Applicant</w:t>
      </w:r>
    </w:p>
    <w:p>
      <w:r>
        <w:pict>
          <v:rect style="width:0;height:1.5pt" o:hralign="center" o:hrstd="t" o:hr="t"/>
        </w:pict>
      </w:r>
    </w:p>
    <w:p>
      <w:pPr>
        <w:pStyle w:val="FirstParagraph"/>
      </w:pPr>
      <w:r>
        <w:t xml:space="preserve">This Scholarship Application Letter has been written with specific focus on the requirements of Mechanic training in New Zealand Wellington, ensuring all key elements are addressed with authentic regional relevance and industry insigh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in New Zealand Wellington</dc:title>
  <dc:creator/>
  <dc:language>en</dc:language>
  <cp:keywords/>
  <dcterms:created xsi:type="dcterms:W3CDTF">2026-07-24T11:39:28Z</dcterms:created>
  <dcterms:modified xsi:type="dcterms:W3CDTF">2026-07-24T11:39:28Z</dcterms:modified>
</cp:coreProperties>
</file>

<file path=docProps/custom.xml><?xml version="1.0" encoding="utf-8"?>
<Properties xmlns="http://schemas.openxmlformats.org/officeDocument/2006/custom-properties" xmlns:vt="http://schemas.openxmlformats.org/officeDocument/2006/docPropsVTypes"/>
</file>